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1EA37" w14:textId="77777777" w:rsidR="0081151E" w:rsidRDefault="0081151E" w:rsidP="00A711EF">
      <w:pPr>
        <w:spacing w:after="0" w:line="240" w:lineRule="auto"/>
      </w:pPr>
    </w:p>
    <w:p w14:paraId="74B33D08" w14:textId="77777777" w:rsidR="00A711EF" w:rsidRDefault="0081151E" w:rsidP="00A711EF">
      <w:pPr>
        <w:spacing w:after="0" w:line="240" w:lineRule="auto"/>
      </w:pPr>
      <w:r>
        <w:t>1</w:t>
      </w:r>
      <w:r w:rsidR="009B144E">
        <w:t>. Recenzent</w:t>
      </w:r>
      <w:r w:rsidR="00A711EF">
        <w:t xml:space="preserve"> (</w:t>
      </w:r>
      <w:r w:rsidR="00A711EF" w:rsidRPr="00A711EF">
        <w:rPr>
          <w:i/>
        </w:rPr>
        <w:t>Dane recenzenta NIE są udostępniane autorowi artykułu</w:t>
      </w:r>
      <w:r w:rsidR="00A711EF">
        <w:t>)</w:t>
      </w:r>
    </w:p>
    <w:p w14:paraId="1B396241" w14:textId="77777777" w:rsidR="00A711EF" w:rsidRPr="00A711EF" w:rsidRDefault="00A711EF" w:rsidP="00AE6641">
      <w:pPr>
        <w:spacing w:after="0" w:line="240" w:lineRule="auto"/>
        <w:ind w:right="-426"/>
      </w:pPr>
    </w:p>
    <w:p w14:paraId="265355C4" w14:textId="25BEFD74" w:rsidR="00865981" w:rsidRDefault="00431938" w:rsidP="00AE6641">
      <w:pPr>
        <w:ind w:right="-426"/>
      </w:pPr>
      <w:r>
        <w:tab/>
        <w:t>Imię i Nazwisko</w:t>
      </w:r>
      <w:r w:rsidR="00C474AC">
        <w:t xml:space="preserve">: </w:t>
      </w:r>
      <w:r w:rsidR="00E21F36">
        <w:t>…</w:t>
      </w:r>
    </w:p>
    <w:p w14:paraId="42891205" w14:textId="4227C5ED" w:rsidR="0081151E" w:rsidRDefault="009B144E" w:rsidP="00AE6641">
      <w:pPr>
        <w:pBdr>
          <w:bottom w:val="single" w:sz="12" w:space="1" w:color="auto"/>
        </w:pBdr>
        <w:ind w:right="-426"/>
      </w:pPr>
      <w:r>
        <w:tab/>
      </w:r>
      <w:r w:rsidR="0081151E">
        <w:t>A</w:t>
      </w:r>
      <w:r>
        <w:t>filiacja</w:t>
      </w:r>
      <w:r w:rsidR="003F42B5">
        <w:t>:</w:t>
      </w:r>
      <w:r>
        <w:t xml:space="preserve"> </w:t>
      </w:r>
      <w:r w:rsidR="00E21F36">
        <w:t>…</w:t>
      </w:r>
      <w:r w:rsidR="00714C71">
        <w:t xml:space="preserve"> </w:t>
      </w:r>
    </w:p>
    <w:p w14:paraId="54FA62A2" w14:textId="77777777" w:rsidR="00C474AC" w:rsidRDefault="00C474AC" w:rsidP="00AE6641">
      <w:pPr>
        <w:pBdr>
          <w:bottom w:val="single" w:sz="12" w:space="1" w:color="auto"/>
        </w:pBdr>
        <w:ind w:right="-426"/>
      </w:pPr>
    </w:p>
    <w:p w14:paraId="1F8510A0" w14:textId="77777777" w:rsidR="009B144E" w:rsidRDefault="0081151E" w:rsidP="00AE6641">
      <w:pPr>
        <w:ind w:right="-426"/>
      </w:pPr>
      <w:r>
        <w:t>2</w:t>
      </w:r>
      <w:r w:rsidR="009B144E">
        <w:t>. Recenzowany artykuł – tytuł</w:t>
      </w:r>
    </w:p>
    <w:p w14:paraId="4EDB968D" w14:textId="77777777" w:rsidR="009C7265" w:rsidRDefault="00E21F36" w:rsidP="0013308C">
      <w:pPr>
        <w:spacing w:after="0" w:line="240" w:lineRule="auto"/>
        <w:rPr>
          <w:b/>
          <w:bCs/>
          <w:caps/>
        </w:rPr>
      </w:pPr>
      <w:r>
        <w:rPr>
          <w:b/>
          <w:bCs/>
          <w:caps/>
        </w:rPr>
        <w:t>…</w:t>
      </w:r>
    </w:p>
    <w:p w14:paraId="592B838D" w14:textId="77777777" w:rsidR="00CE7813" w:rsidRDefault="00CE7813" w:rsidP="0013308C">
      <w:pPr>
        <w:spacing w:after="0" w:line="240" w:lineRule="auto"/>
        <w:rPr>
          <w:b/>
          <w:bCs/>
          <w:caps/>
        </w:rPr>
      </w:pPr>
    </w:p>
    <w:p w14:paraId="4C4A4A4E" w14:textId="77777777" w:rsidR="006E3D18" w:rsidRDefault="006E3D18" w:rsidP="0013308C">
      <w:pPr>
        <w:spacing w:after="0" w:line="240" w:lineRule="auto"/>
        <w:rPr>
          <w:b/>
          <w:bCs/>
          <w:caps/>
        </w:rPr>
      </w:pPr>
    </w:p>
    <w:p w14:paraId="75629A60" w14:textId="77777777" w:rsidR="009B144E" w:rsidRDefault="0081151E" w:rsidP="0013308C">
      <w:pPr>
        <w:spacing w:after="0" w:line="240" w:lineRule="auto"/>
      </w:pPr>
      <w:r>
        <w:t>3</w:t>
      </w:r>
      <w:r w:rsidR="00503949">
        <w:t>. Opinia</w:t>
      </w:r>
    </w:p>
    <w:p w14:paraId="62C95321" w14:textId="2E3C9EE7" w:rsidR="0013308C" w:rsidRPr="006E3D18" w:rsidRDefault="006E3D18" w:rsidP="006E3D18">
      <w:pPr>
        <w:spacing w:after="0" w:line="240" w:lineRule="auto"/>
        <w:ind w:right="-426"/>
        <w:jc w:val="right"/>
        <w:rPr>
          <w:i/>
          <w:iCs/>
        </w:rPr>
      </w:pPr>
      <w:r>
        <w:rPr>
          <w:i/>
          <w:iCs/>
        </w:rPr>
        <w:t>(wybrać</w:t>
      </w:r>
      <w:r w:rsidR="00341D39">
        <w:rPr>
          <w:i/>
          <w:iCs/>
        </w:rPr>
        <w:t xml:space="preserve"> z</w:t>
      </w:r>
      <w:r>
        <w:rPr>
          <w:i/>
          <w:iCs/>
        </w:rPr>
        <w:t xml:space="preserve">: </w:t>
      </w:r>
      <w:r w:rsidR="003B44A8" w:rsidRPr="006E3D18">
        <w:t>zdecydowanie tak / raczej tak / raczej nie / zdecydowanie nie</w:t>
      </w:r>
      <w:r>
        <w:rPr>
          <w:i/>
          <w:iCs/>
        </w:rPr>
        <w:t>)</w:t>
      </w:r>
    </w:p>
    <w:tbl>
      <w:tblPr>
        <w:tblW w:w="9867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946"/>
        <w:gridCol w:w="936"/>
        <w:gridCol w:w="993"/>
        <w:gridCol w:w="992"/>
      </w:tblGrid>
      <w:tr w:rsidR="0013308C" w14:paraId="3695C99C" w14:textId="77777777" w:rsidTr="00AE6641">
        <w:tc>
          <w:tcPr>
            <w:tcW w:w="694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086F560" w14:textId="0380BA9D" w:rsidR="0013308C" w:rsidRDefault="002664F6" w:rsidP="0081151E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</w:pPr>
            <w:r w:rsidRPr="002664F6">
              <w:t>Czy uwagi zgłoszone w pierwszej recenzji zostały uwzględnione w poprawionej wersji artykułu?</w:t>
            </w:r>
          </w:p>
        </w:tc>
        <w:tc>
          <w:tcPr>
            <w:tcW w:w="2921" w:type="dxa"/>
            <w:gridSpan w:val="3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4803C4B" w14:textId="77777777" w:rsidR="0013308C" w:rsidRDefault="0013308C" w:rsidP="0013308C">
            <w:pPr>
              <w:snapToGrid w:val="0"/>
              <w:spacing w:after="0" w:line="240" w:lineRule="auto"/>
            </w:pPr>
          </w:p>
        </w:tc>
      </w:tr>
      <w:tr w:rsidR="0013308C" w14:paraId="524B5617" w14:textId="77777777" w:rsidTr="00AE6641">
        <w:tc>
          <w:tcPr>
            <w:tcW w:w="694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4BB9675" w14:textId="77777777" w:rsidR="002664F6" w:rsidRPr="002664F6" w:rsidRDefault="002664F6" w:rsidP="000C33FB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  <w:jc w:val="both"/>
              <w:rPr>
                <w:spacing w:val="-3"/>
              </w:rPr>
            </w:pPr>
            <w:r w:rsidRPr="002664F6">
              <w:t xml:space="preserve">Czy wprowadzone zmiany czynią zadość uwagom zgłoszonym </w:t>
            </w:r>
          </w:p>
          <w:p w14:paraId="2B6440A3" w14:textId="241214FB" w:rsidR="0013308C" w:rsidRDefault="002664F6" w:rsidP="002664F6">
            <w:pPr>
              <w:suppressAutoHyphens/>
              <w:snapToGrid w:val="0"/>
              <w:spacing w:after="0" w:line="240" w:lineRule="auto"/>
              <w:ind w:left="360"/>
              <w:jc w:val="both"/>
              <w:rPr>
                <w:spacing w:val="-3"/>
              </w:rPr>
            </w:pPr>
            <w:r w:rsidRPr="002664F6">
              <w:t>w pierwszej recenzji?</w:t>
            </w:r>
          </w:p>
        </w:tc>
        <w:tc>
          <w:tcPr>
            <w:tcW w:w="2921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0107452" w14:textId="77777777" w:rsidR="0013308C" w:rsidRDefault="0013308C" w:rsidP="0013308C">
            <w:pPr>
              <w:snapToGrid w:val="0"/>
              <w:spacing w:after="0" w:line="240" w:lineRule="auto"/>
            </w:pPr>
          </w:p>
        </w:tc>
      </w:tr>
      <w:tr w:rsidR="0013308C" w14:paraId="53D6E0E1" w14:textId="77777777" w:rsidTr="00AE6641">
        <w:tc>
          <w:tcPr>
            <w:tcW w:w="694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F328434" w14:textId="6F2BBC6C" w:rsidR="0013308C" w:rsidRDefault="002664F6" w:rsidP="0013308C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</w:pPr>
            <w:r w:rsidRPr="002664F6">
              <w:t>Czy dzięki wprowadzonym zmianom wartość naukowa artykułu uległa zwiększeniu?</w:t>
            </w:r>
          </w:p>
        </w:tc>
        <w:tc>
          <w:tcPr>
            <w:tcW w:w="2921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0067C2F" w14:textId="77777777" w:rsidR="0013308C" w:rsidRDefault="0013308C" w:rsidP="0013308C">
            <w:pPr>
              <w:snapToGrid w:val="0"/>
              <w:spacing w:after="0" w:line="240" w:lineRule="auto"/>
            </w:pPr>
          </w:p>
        </w:tc>
      </w:tr>
      <w:tr w:rsidR="006E3D18" w14:paraId="6ECA248E" w14:textId="77777777" w:rsidTr="00AE6641">
        <w:tc>
          <w:tcPr>
            <w:tcW w:w="9867" w:type="dxa"/>
            <w:gridSpan w:val="4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D4FF080" w14:textId="6F12C445" w:rsidR="006E3D18" w:rsidRPr="006E3D18" w:rsidRDefault="006E3D18" w:rsidP="006E3D18">
            <w:pPr>
              <w:snapToGrid w:val="0"/>
              <w:spacing w:after="0" w:line="240" w:lineRule="auto"/>
              <w:jc w:val="right"/>
              <w:rPr>
                <w:i/>
                <w:iCs/>
              </w:rPr>
            </w:pPr>
            <w:r w:rsidRPr="006E3D18">
              <w:rPr>
                <w:i/>
                <w:iCs/>
              </w:rPr>
              <w:t>(zaznaczyć właściwe)</w:t>
            </w:r>
          </w:p>
        </w:tc>
      </w:tr>
      <w:tr w:rsidR="0013308C" w14:paraId="254BCBF8" w14:textId="77777777" w:rsidTr="00AE6641">
        <w:tc>
          <w:tcPr>
            <w:tcW w:w="694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A586815" w14:textId="77777777" w:rsidR="0013308C" w:rsidRDefault="0013308C" w:rsidP="00A711EF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</w:pPr>
            <w:bookmarkStart w:id="0" w:name="_Hlk71532926"/>
            <w:r>
              <w:t>Wartość naukow</w:t>
            </w:r>
            <w:r w:rsidR="00A711EF">
              <w:t>ą</w:t>
            </w:r>
            <w:r>
              <w:t xml:space="preserve"> artykułu</w:t>
            </w:r>
            <w:r w:rsidR="00A711EF">
              <w:t xml:space="preserve"> oceniam jako</w:t>
            </w:r>
            <w:r>
              <w:t>:</w:t>
            </w:r>
          </w:p>
        </w:tc>
        <w:tc>
          <w:tcPr>
            <w:tcW w:w="93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C9DE332" w14:textId="77777777" w:rsidR="0013308C" w:rsidRDefault="00A711EF" w:rsidP="00A711EF">
            <w:pPr>
              <w:snapToGrid w:val="0"/>
              <w:spacing w:after="0" w:line="240" w:lineRule="auto"/>
              <w:jc w:val="center"/>
            </w:pPr>
            <w:r>
              <w:t>wysoką</w:t>
            </w:r>
          </w:p>
        </w:tc>
        <w:tc>
          <w:tcPr>
            <w:tcW w:w="99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021A86B" w14:textId="77777777" w:rsidR="0013308C" w:rsidRPr="009C7265" w:rsidRDefault="00A711EF" w:rsidP="00A711EF">
            <w:pPr>
              <w:snapToGrid w:val="0"/>
              <w:spacing w:after="0" w:line="240" w:lineRule="auto"/>
              <w:jc w:val="center"/>
              <w:rPr>
                <w:bCs/>
              </w:rPr>
            </w:pPr>
            <w:r w:rsidRPr="009C7265">
              <w:rPr>
                <w:bCs/>
              </w:rPr>
              <w:t>średnią</w:t>
            </w:r>
          </w:p>
        </w:tc>
        <w:tc>
          <w:tcPr>
            <w:tcW w:w="992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646CDA3" w14:textId="77777777" w:rsidR="0013308C" w:rsidRPr="009C7265" w:rsidRDefault="00A711EF" w:rsidP="00A711EF">
            <w:pPr>
              <w:snapToGrid w:val="0"/>
              <w:spacing w:after="0" w:line="240" w:lineRule="auto"/>
              <w:jc w:val="center"/>
            </w:pPr>
            <w:r w:rsidRPr="009C7265">
              <w:t>niską</w:t>
            </w:r>
          </w:p>
        </w:tc>
      </w:tr>
      <w:bookmarkEnd w:id="0"/>
    </w:tbl>
    <w:p w14:paraId="67DCB631" w14:textId="77777777" w:rsidR="0013308C" w:rsidRDefault="0013308C" w:rsidP="0013308C">
      <w:pPr>
        <w:spacing w:after="0" w:line="240" w:lineRule="auto"/>
      </w:pPr>
    </w:p>
    <w:p w14:paraId="3EA2BC1D" w14:textId="0F74B94E" w:rsidR="001D6992" w:rsidRDefault="0081151E" w:rsidP="0013308C">
      <w:pPr>
        <w:spacing w:after="0" w:line="240" w:lineRule="auto"/>
      </w:pPr>
      <w:r>
        <w:t xml:space="preserve">Konkluzja </w:t>
      </w:r>
      <w:r w:rsidR="008763F0">
        <w:t>–</w:t>
      </w:r>
      <w:r>
        <w:t xml:space="preserve"> u</w:t>
      </w:r>
      <w:r w:rsidR="001D6992">
        <w:t>ważam, że przedstawiony do oceny artykuł</w:t>
      </w:r>
      <w:r w:rsidR="00AE6641">
        <w:t xml:space="preserve"> </w:t>
      </w:r>
      <w:r w:rsidR="00AE6641" w:rsidRPr="00AE6641">
        <w:rPr>
          <w:i/>
          <w:iCs/>
        </w:rPr>
        <w:t>(zaznaczyć</w:t>
      </w:r>
      <w:r w:rsidR="00AE6641">
        <w:rPr>
          <w:i/>
          <w:iCs/>
        </w:rPr>
        <w:t xml:space="preserve"> </w:t>
      </w:r>
      <w:r w:rsidR="00AE6641" w:rsidRPr="00AE6641">
        <w:rPr>
          <w:i/>
          <w:iCs/>
        </w:rPr>
        <w:t>właściwe)</w:t>
      </w:r>
      <w:r w:rsidR="001D6992">
        <w:t>:</w:t>
      </w:r>
    </w:p>
    <w:p w14:paraId="04177FCD" w14:textId="77777777" w:rsidR="00A711EF" w:rsidRDefault="00A711EF" w:rsidP="0013308C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15586E" w14:paraId="2D27A754" w14:textId="77777777" w:rsidTr="00D0000D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148E9818" w14:textId="77777777" w:rsidR="0015586E" w:rsidRPr="003F42B5" w:rsidRDefault="0015586E" w:rsidP="00D0000D">
            <w:pPr>
              <w:spacing w:after="0" w:line="240" w:lineRule="auto"/>
              <w:rPr>
                <w:b/>
              </w:rPr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3D6D822C" w14:textId="77777777" w:rsidR="0015586E" w:rsidRDefault="001D6992" w:rsidP="00D0000D">
            <w:pPr>
              <w:spacing w:after="0" w:line="240" w:lineRule="auto"/>
            </w:pPr>
            <w:r>
              <w:t xml:space="preserve">można </w:t>
            </w:r>
            <w:r w:rsidR="0015586E">
              <w:t>opublikować bez zmian</w:t>
            </w:r>
          </w:p>
        </w:tc>
      </w:tr>
    </w:tbl>
    <w:p w14:paraId="654B1715" w14:textId="77777777" w:rsidR="0015586E" w:rsidRDefault="0015586E" w:rsidP="0015586E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15586E" w14:paraId="120700D3" w14:textId="77777777" w:rsidTr="00D0000D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0CC16B1B" w14:textId="77777777" w:rsidR="0015586E" w:rsidRDefault="0015586E" w:rsidP="00D0000D">
            <w:pPr>
              <w:spacing w:after="0" w:line="240" w:lineRule="auto"/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7336A28D" w14:textId="77777777" w:rsidR="0015586E" w:rsidRDefault="001D6992" w:rsidP="00D0000D">
            <w:pPr>
              <w:spacing w:after="0" w:line="240" w:lineRule="auto"/>
            </w:pPr>
            <w:r>
              <w:t xml:space="preserve">można </w:t>
            </w:r>
            <w:r w:rsidR="0015586E">
              <w:t xml:space="preserve">opublikować </w:t>
            </w:r>
            <w:r>
              <w:t>po drobnych zmianach</w:t>
            </w:r>
          </w:p>
        </w:tc>
      </w:tr>
    </w:tbl>
    <w:p w14:paraId="31B74D09" w14:textId="77777777" w:rsidR="0015586E" w:rsidRDefault="0015586E" w:rsidP="0015586E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15586E" w14:paraId="63D95074" w14:textId="77777777" w:rsidTr="00D0000D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60131674" w14:textId="77777777" w:rsidR="0015586E" w:rsidRDefault="0015586E" w:rsidP="00D0000D">
            <w:pPr>
              <w:spacing w:after="0" w:line="240" w:lineRule="auto"/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57514538" w14:textId="77777777" w:rsidR="0015586E" w:rsidRDefault="001D6992" w:rsidP="00D0000D">
            <w:pPr>
              <w:spacing w:after="0" w:line="240" w:lineRule="auto"/>
            </w:pPr>
            <w:r>
              <w:t xml:space="preserve">można </w:t>
            </w:r>
            <w:r w:rsidR="0015586E">
              <w:t xml:space="preserve">opublikować </w:t>
            </w:r>
            <w:r>
              <w:t>po istotnych zmianach</w:t>
            </w:r>
          </w:p>
        </w:tc>
      </w:tr>
    </w:tbl>
    <w:p w14:paraId="22F06D8D" w14:textId="77777777" w:rsidR="0015586E" w:rsidRDefault="0015586E" w:rsidP="0015586E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15586E" w14:paraId="69A82A6A" w14:textId="77777777" w:rsidTr="00D0000D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7CA773EA" w14:textId="77777777" w:rsidR="0015586E" w:rsidRDefault="0015586E" w:rsidP="00D0000D">
            <w:pPr>
              <w:spacing w:after="0" w:line="240" w:lineRule="auto"/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3F16D2F7" w14:textId="77777777" w:rsidR="0015586E" w:rsidRDefault="001D6992" w:rsidP="00D0000D">
            <w:pPr>
              <w:spacing w:after="0" w:line="240" w:lineRule="auto"/>
            </w:pPr>
            <w:r>
              <w:t>należy odrzucić</w:t>
            </w:r>
          </w:p>
        </w:tc>
      </w:tr>
    </w:tbl>
    <w:p w14:paraId="737018CB" w14:textId="621EAD9D" w:rsidR="0015586E" w:rsidRDefault="0015586E" w:rsidP="0015586E">
      <w:pPr>
        <w:spacing w:after="0" w:line="240" w:lineRule="auto"/>
      </w:pPr>
    </w:p>
    <w:p w14:paraId="72BDB73F" w14:textId="2DC4DA40" w:rsidR="00C474AC" w:rsidRDefault="00C474AC" w:rsidP="0015586E">
      <w:pPr>
        <w:spacing w:after="0" w:line="240" w:lineRule="auto"/>
      </w:pPr>
      <w:bookmarkStart w:id="1" w:name="_Hlk71533305"/>
      <w:r>
        <w:t>4. W przypadku zalecenia poprawek w tekście</w:t>
      </w:r>
      <w:r w:rsidR="00AE6641">
        <w:t xml:space="preserve"> </w:t>
      </w:r>
      <w:r w:rsidR="00AE6641" w:rsidRPr="00AE6641">
        <w:rPr>
          <w:i/>
          <w:iCs/>
        </w:rPr>
        <w:t>(zaznaczyć właściwe)</w:t>
      </w:r>
      <w:r>
        <w:t xml:space="preserve">:   </w:t>
      </w:r>
    </w:p>
    <w:p w14:paraId="049D167C" w14:textId="77777777" w:rsidR="00C474AC" w:rsidRDefault="00C474AC" w:rsidP="0015586E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C474AC" w14:paraId="281E70E3" w14:textId="77777777" w:rsidTr="002A12D2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4DA72E1B" w14:textId="77777777" w:rsidR="00C474AC" w:rsidRPr="003F42B5" w:rsidRDefault="00C474AC" w:rsidP="002A12D2">
            <w:pPr>
              <w:spacing w:after="0" w:line="240" w:lineRule="auto"/>
              <w:rPr>
                <w:b/>
              </w:rPr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1A0926F" w14:textId="3B7D16D2" w:rsidR="00C474AC" w:rsidRDefault="00C474AC" w:rsidP="002A12D2">
            <w:pPr>
              <w:spacing w:after="0" w:line="240" w:lineRule="auto"/>
            </w:pPr>
            <w:r>
              <w:t>chcę ponownie otrzymać poprawiony tekst w celu wyrażenia opinii</w:t>
            </w:r>
          </w:p>
        </w:tc>
      </w:tr>
    </w:tbl>
    <w:p w14:paraId="32DD6FA9" w14:textId="77777777" w:rsidR="00C474AC" w:rsidRDefault="00C474AC" w:rsidP="00C474AC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C474AC" w14:paraId="190BD032" w14:textId="77777777" w:rsidTr="002A12D2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74116CE6" w14:textId="77777777" w:rsidR="00C474AC" w:rsidRDefault="00C474AC" w:rsidP="002A12D2">
            <w:pPr>
              <w:spacing w:after="0" w:line="240" w:lineRule="auto"/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5B8BB0D5" w14:textId="7A596465" w:rsidR="00C474AC" w:rsidRDefault="00C474AC" w:rsidP="002A12D2">
            <w:pPr>
              <w:spacing w:after="0" w:line="240" w:lineRule="auto"/>
            </w:pPr>
            <w:r>
              <w:t>nie wymagam ponownego opiniowania tekstu</w:t>
            </w:r>
          </w:p>
        </w:tc>
      </w:tr>
      <w:bookmarkEnd w:id="1"/>
    </w:tbl>
    <w:p w14:paraId="4C370802" w14:textId="77777777" w:rsidR="00C474AC" w:rsidRDefault="00C474AC" w:rsidP="007745F1">
      <w:pPr>
        <w:spacing w:after="0" w:line="240" w:lineRule="auto"/>
        <w:jc w:val="both"/>
        <w:rPr>
          <w:i/>
        </w:rPr>
      </w:pPr>
    </w:p>
    <w:p w14:paraId="0FF94B5A" w14:textId="77777777" w:rsidR="00013881" w:rsidRDefault="00013881" w:rsidP="00673359">
      <w:pPr>
        <w:spacing w:after="0" w:line="240" w:lineRule="auto"/>
        <w:jc w:val="both"/>
      </w:pPr>
    </w:p>
    <w:p w14:paraId="0376B847" w14:textId="77777777" w:rsidR="002664F6" w:rsidRDefault="002664F6" w:rsidP="00673359">
      <w:pPr>
        <w:spacing w:after="0" w:line="240" w:lineRule="auto"/>
        <w:jc w:val="both"/>
      </w:pPr>
    </w:p>
    <w:p w14:paraId="0DBE506F" w14:textId="77777777" w:rsidR="002664F6" w:rsidRDefault="002664F6" w:rsidP="00673359">
      <w:pPr>
        <w:spacing w:after="0" w:line="240" w:lineRule="auto"/>
        <w:jc w:val="both"/>
      </w:pPr>
    </w:p>
    <w:p w14:paraId="04D75566" w14:textId="77777777" w:rsidR="006E3D18" w:rsidRDefault="006E3D18" w:rsidP="00673359">
      <w:pPr>
        <w:spacing w:after="0" w:line="240" w:lineRule="auto"/>
        <w:jc w:val="both"/>
      </w:pPr>
    </w:p>
    <w:p w14:paraId="71AB32C8" w14:textId="0B35BFF2" w:rsidR="00673359" w:rsidRPr="00013881" w:rsidRDefault="00C474AC" w:rsidP="00673359">
      <w:pPr>
        <w:spacing w:after="0" w:line="240" w:lineRule="auto"/>
        <w:jc w:val="both"/>
        <w:rPr>
          <w:i/>
          <w:iCs/>
        </w:rPr>
      </w:pPr>
      <w:bookmarkStart w:id="2" w:name="_Hlk133231092"/>
      <w:r w:rsidRPr="00013881">
        <w:rPr>
          <w:b/>
          <w:bCs/>
        </w:rPr>
        <w:lastRenderedPageBreak/>
        <w:t>5</w:t>
      </w:r>
      <w:r w:rsidR="007745F1" w:rsidRPr="00013881">
        <w:rPr>
          <w:b/>
          <w:bCs/>
        </w:rPr>
        <w:t>. Uzasadnienie</w:t>
      </w:r>
      <w:r w:rsidR="00013881">
        <w:t xml:space="preserve"> </w:t>
      </w:r>
      <w:r w:rsidR="00013881" w:rsidRPr="00013881">
        <w:rPr>
          <w:i/>
          <w:iCs/>
        </w:rPr>
        <w:t xml:space="preserve">(prosimy o uzasadnienie </w:t>
      </w:r>
      <w:r w:rsidR="009E7E62" w:rsidRPr="009E7E62">
        <w:rPr>
          <w:i/>
          <w:iCs/>
        </w:rPr>
        <w:t>w każdym z poniższych punktów</w:t>
      </w:r>
      <w:r w:rsidR="00013881" w:rsidRPr="00013881">
        <w:rPr>
          <w:i/>
          <w:iCs/>
        </w:rPr>
        <w:t>)</w:t>
      </w:r>
    </w:p>
    <w:p w14:paraId="4FC82781" w14:textId="77777777" w:rsidR="007745F1" w:rsidRDefault="007745F1" w:rsidP="00673359">
      <w:pPr>
        <w:spacing w:after="0" w:line="240" w:lineRule="auto"/>
        <w:jc w:val="both"/>
      </w:pPr>
    </w:p>
    <w:p w14:paraId="637DB65F" w14:textId="519976BF" w:rsidR="00013881" w:rsidRPr="00013881" w:rsidRDefault="00013881" w:rsidP="00673359">
      <w:pPr>
        <w:spacing w:after="0" w:line="240" w:lineRule="auto"/>
        <w:jc w:val="both"/>
      </w:pPr>
      <w:r w:rsidRPr="00013881">
        <w:rPr>
          <w:b/>
          <w:bCs/>
        </w:rPr>
        <w:t>Uwagi ogólne:</w:t>
      </w:r>
    </w:p>
    <w:p w14:paraId="08A9C9DB" w14:textId="77777777" w:rsidR="00013881" w:rsidRPr="00013881" w:rsidRDefault="00013881" w:rsidP="00673359">
      <w:pPr>
        <w:spacing w:after="0" w:line="240" w:lineRule="auto"/>
        <w:jc w:val="both"/>
      </w:pPr>
    </w:p>
    <w:p w14:paraId="7EBB43EC" w14:textId="77777777" w:rsidR="00013881" w:rsidRPr="00013881" w:rsidRDefault="00013881" w:rsidP="00673359">
      <w:pPr>
        <w:spacing w:after="0" w:line="240" w:lineRule="auto"/>
        <w:jc w:val="both"/>
      </w:pPr>
    </w:p>
    <w:p w14:paraId="689366FC" w14:textId="77777777" w:rsidR="00013881" w:rsidRPr="00013881" w:rsidRDefault="00013881" w:rsidP="00673359">
      <w:pPr>
        <w:spacing w:after="0" w:line="240" w:lineRule="auto"/>
        <w:jc w:val="both"/>
      </w:pPr>
    </w:p>
    <w:p w14:paraId="0928F761" w14:textId="77777777" w:rsidR="00013881" w:rsidRPr="00013881" w:rsidRDefault="00013881" w:rsidP="00673359">
      <w:pPr>
        <w:spacing w:after="0" w:line="240" w:lineRule="auto"/>
        <w:jc w:val="both"/>
      </w:pPr>
    </w:p>
    <w:p w14:paraId="297E2A9E" w14:textId="77777777" w:rsidR="00013881" w:rsidRPr="00013881" w:rsidRDefault="00013881" w:rsidP="00673359">
      <w:pPr>
        <w:spacing w:after="0" w:line="240" w:lineRule="auto"/>
        <w:jc w:val="both"/>
      </w:pPr>
    </w:p>
    <w:p w14:paraId="72257E73" w14:textId="77777777" w:rsidR="00013881" w:rsidRPr="00013881" w:rsidRDefault="00013881" w:rsidP="00673359">
      <w:pPr>
        <w:spacing w:after="0" w:line="240" w:lineRule="auto"/>
        <w:jc w:val="both"/>
      </w:pPr>
    </w:p>
    <w:p w14:paraId="5BDAF7FD" w14:textId="77777777" w:rsidR="00013881" w:rsidRPr="00013881" w:rsidRDefault="00013881" w:rsidP="00673359">
      <w:pPr>
        <w:spacing w:after="0" w:line="240" w:lineRule="auto"/>
        <w:jc w:val="both"/>
      </w:pPr>
    </w:p>
    <w:p w14:paraId="1931B6A0" w14:textId="77777777" w:rsidR="00013881" w:rsidRPr="00013881" w:rsidRDefault="00013881" w:rsidP="00673359">
      <w:pPr>
        <w:spacing w:after="0" w:line="240" w:lineRule="auto"/>
        <w:jc w:val="both"/>
      </w:pPr>
    </w:p>
    <w:p w14:paraId="303E92C2" w14:textId="77777777" w:rsidR="00013881" w:rsidRPr="00013881" w:rsidRDefault="00013881" w:rsidP="00673359">
      <w:pPr>
        <w:spacing w:after="0" w:line="240" w:lineRule="auto"/>
        <w:jc w:val="both"/>
      </w:pPr>
    </w:p>
    <w:p w14:paraId="5CC55AA1" w14:textId="77777777" w:rsidR="00013881" w:rsidRPr="00013881" w:rsidRDefault="00013881" w:rsidP="00673359">
      <w:pPr>
        <w:spacing w:after="0" w:line="240" w:lineRule="auto"/>
        <w:jc w:val="both"/>
      </w:pPr>
    </w:p>
    <w:p w14:paraId="4CA05BA6" w14:textId="2337E8FA" w:rsidR="007745F1" w:rsidRPr="00013881" w:rsidRDefault="00013881" w:rsidP="00673359">
      <w:pPr>
        <w:spacing w:after="0" w:line="240" w:lineRule="auto"/>
        <w:jc w:val="both"/>
      </w:pPr>
      <w:r w:rsidRPr="00013881">
        <w:rPr>
          <w:b/>
          <w:bCs/>
        </w:rPr>
        <w:t>Mocne strony tekstu:</w:t>
      </w:r>
    </w:p>
    <w:p w14:paraId="37D775E1" w14:textId="77777777" w:rsidR="00013881" w:rsidRPr="00013881" w:rsidRDefault="00013881" w:rsidP="00673359">
      <w:pPr>
        <w:spacing w:after="0" w:line="240" w:lineRule="auto"/>
        <w:jc w:val="both"/>
      </w:pPr>
    </w:p>
    <w:p w14:paraId="41600C30" w14:textId="77777777" w:rsidR="00013881" w:rsidRPr="00013881" w:rsidRDefault="00013881" w:rsidP="00673359">
      <w:pPr>
        <w:spacing w:after="0" w:line="240" w:lineRule="auto"/>
        <w:jc w:val="both"/>
      </w:pPr>
    </w:p>
    <w:p w14:paraId="1E7D26FD" w14:textId="77777777" w:rsidR="00013881" w:rsidRPr="00013881" w:rsidRDefault="00013881" w:rsidP="00673359">
      <w:pPr>
        <w:spacing w:after="0" w:line="240" w:lineRule="auto"/>
        <w:jc w:val="both"/>
      </w:pPr>
    </w:p>
    <w:p w14:paraId="33DD6FEF" w14:textId="77777777" w:rsidR="00013881" w:rsidRPr="00013881" w:rsidRDefault="00013881" w:rsidP="00673359">
      <w:pPr>
        <w:spacing w:after="0" w:line="240" w:lineRule="auto"/>
        <w:jc w:val="both"/>
      </w:pPr>
    </w:p>
    <w:p w14:paraId="3747324E" w14:textId="77777777" w:rsidR="00013881" w:rsidRPr="00013881" w:rsidRDefault="00013881" w:rsidP="00673359">
      <w:pPr>
        <w:spacing w:after="0" w:line="240" w:lineRule="auto"/>
        <w:jc w:val="both"/>
      </w:pPr>
    </w:p>
    <w:p w14:paraId="5B27A114" w14:textId="77777777" w:rsidR="00013881" w:rsidRPr="00013881" w:rsidRDefault="00013881" w:rsidP="00673359">
      <w:pPr>
        <w:spacing w:after="0" w:line="240" w:lineRule="auto"/>
        <w:jc w:val="both"/>
      </w:pPr>
    </w:p>
    <w:p w14:paraId="41D44400" w14:textId="77777777" w:rsidR="00013881" w:rsidRPr="00013881" w:rsidRDefault="00013881" w:rsidP="00673359">
      <w:pPr>
        <w:spacing w:after="0" w:line="240" w:lineRule="auto"/>
        <w:jc w:val="both"/>
      </w:pPr>
    </w:p>
    <w:p w14:paraId="785E691C" w14:textId="77777777" w:rsidR="00013881" w:rsidRPr="00013881" w:rsidRDefault="00013881" w:rsidP="00673359">
      <w:pPr>
        <w:spacing w:after="0" w:line="240" w:lineRule="auto"/>
        <w:jc w:val="both"/>
      </w:pPr>
    </w:p>
    <w:p w14:paraId="0BDE9EDE" w14:textId="77777777" w:rsidR="00013881" w:rsidRPr="00013881" w:rsidRDefault="00013881" w:rsidP="00673359">
      <w:pPr>
        <w:spacing w:after="0" w:line="240" w:lineRule="auto"/>
        <w:jc w:val="both"/>
      </w:pPr>
    </w:p>
    <w:p w14:paraId="1520377B" w14:textId="77777777" w:rsidR="00013881" w:rsidRPr="00013881" w:rsidRDefault="00013881" w:rsidP="00673359">
      <w:pPr>
        <w:spacing w:after="0" w:line="240" w:lineRule="auto"/>
        <w:jc w:val="both"/>
      </w:pPr>
    </w:p>
    <w:p w14:paraId="7DA7B04D" w14:textId="321D5518" w:rsidR="00013881" w:rsidRPr="00013881" w:rsidRDefault="00013881" w:rsidP="00673359">
      <w:pPr>
        <w:spacing w:after="0" w:line="240" w:lineRule="auto"/>
        <w:jc w:val="both"/>
      </w:pPr>
      <w:r w:rsidRPr="00013881">
        <w:rPr>
          <w:b/>
          <w:bCs/>
        </w:rPr>
        <w:t>Słabe strony tekstu:</w:t>
      </w:r>
    </w:p>
    <w:p w14:paraId="3EE8DCB3" w14:textId="77777777" w:rsidR="007745F1" w:rsidRPr="00013881" w:rsidRDefault="007745F1" w:rsidP="00673359">
      <w:pPr>
        <w:spacing w:after="0" w:line="240" w:lineRule="auto"/>
        <w:jc w:val="both"/>
      </w:pPr>
    </w:p>
    <w:p w14:paraId="0667A05D" w14:textId="77777777" w:rsidR="007745F1" w:rsidRPr="00013881" w:rsidRDefault="007745F1" w:rsidP="00673359">
      <w:pPr>
        <w:spacing w:after="0" w:line="240" w:lineRule="auto"/>
        <w:jc w:val="both"/>
      </w:pPr>
    </w:p>
    <w:p w14:paraId="507FC163" w14:textId="77777777" w:rsidR="007745F1" w:rsidRPr="00013881" w:rsidRDefault="007745F1" w:rsidP="00673359">
      <w:pPr>
        <w:spacing w:after="0" w:line="240" w:lineRule="auto"/>
        <w:jc w:val="both"/>
      </w:pPr>
    </w:p>
    <w:p w14:paraId="502AD63F" w14:textId="77777777" w:rsidR="007745F1" w:rsidRPr="00013881" w:rsidRDefault="007745F1" w:rsidP="00673359">
      <w:pPr>
        <w:spacing w:after="0" w:line="240" w:lineRule="auto"/>
        <w:jc w:val="both"/>
      </w:pPr>
    </w:p>
    <w:p w14:paraId="3CBDE739" w14:textId="77777777" w:rsidR="00013881" w:rsidRPr="00013881" w:rsidRDefault="00013881" w:rsidP="00673359">
      <w:pPr>
        <w:spacing w:after="0" w:line="240" w:lineRule="auto"/>
        <w:jc w:val="both"/>
      </w:pPr>
    </w:p>
    <w:p w14:paraId="5BAC87CF" w14:textId="77777777" w:rsidR="00013881" w:rsidRPr="00013881" w:rsidRDefault="00013881" w:rsidP="00673359">
      <w:pPr>
        <w:spacing w:after="0" w:line="240" w:lineRule="auto"/>
        <w:jc w:val="both"/>
      </w:pPr>
    </w:p>
    <w:p w14:paraId="0F701C5C" w14:textId="77777777" w:rsidR="00013881" w:rsidRPr="00013881" w:rsidRDefault="00013881" w:rsidP="00673359">
      <w:pPr>
        <w:spacing w:after="0" w:line="240" w:lineRule="auto"/>
        <w:jc w:val="both"/>
      </w:pPr>
    </w:p>
    <w:p w14:paraId="111F7B54" w14:textId="77777777" w:rsidR="007745F1" w:rsidRPr="00013881" w:rsidRDefault="007745F1" w:rsidP="00673359">
      <w:pPr>
        <w:spacing w:after="0" w:line="240" w:lineRule="auto"/>
        <w:jc w:val="both"/>
      </w:pPr>
    </w:p>
    <w:p w14:paraId="2998EFAF" w14:textId="77777777" w:rsidR="00013881" w:rsidRPr="00013881" w:rsidRDefault="00013881" w:rsidP="00673359">
      <w:pPr>
        <w:spacing w:after="0" w:line="240" w:lineRule="auto"/>
        <w:jc w:val="both"/>
      </w:pPr>
    </w:p>
    <w:p w14:paraId="240F6B91" w14:textId="77777777" w:rsidR="00013881" w:rsidRPr="00013881" w:rsidRDefault="00013881" w:rsidP="00673359">
      <w:pPr>
        <w:spacing w:after="0" w:line="240" w:lineRule="auto"/>
        <w:jc w:val="both"/>
      </w:pPr>
    </w:p>
    <w:p w14:paraId="7FCAFEAF" w14:textId="24715824" w:rsidR="007745F1" w:rsidRPr="00013881" w:rsidRDefault="007745F1" w:rsidP="00673359">
      <w:pPr>
        <w:spacing w:after="0" w:line="240" w:lineRule="auto"/>
        <w:jc w:val="both"/>
      </w:pPr>
      <w:r w:rsidRPr="00013881">
        <w:rPr>
          <w:b/>
          <w:bCs/>
        </w:rPr>
        <w:t>Inne uwagi</w:t>
      </w:r>
      <w:r w:rsidR="00013881">
        <w:rPr>
          <w:b/>
          <w:bCs/>
        </w:rPr>
        <w:t xml:space="preserve"> </w:t>
      </w:r>
      <w:r w:rsidR="00013881" w:rsidRPr="00013881">
        <w:rPr>
          <w:i/>
          <w:iCs/>
        </w:rPr>
        <w:t>(opcjonalnie)</w:t>
      </w:r>
    </w:p>
    <w:p w14:paraId="2999701E" w14:textId="77777777" w:rsidR="007745F1" w:rsidRDefault="007745F1" w:rsidP="00673359">
      <w:pPr>
        <w:spacing w:after="0" w:line="240" w:lineRule="auto"/>
        <w:jc w:val="both"/>
      </w:pPr>
    </w:p>
    <w:p w14:paraId="7E6F0224" w14:textId="77777777" w:rsidR="007745F1" w:rsidRDefault="007745F1" w:rsidP="00673359">
      <w:pPr>
        <w:spacing w:after="0" w:line="240" w:lineRule="auto"/>
        <w:jc w:val="both"/>
      </w:pPr>
    </w:p>
    <w:p w14:paraId="03B217B7" w14:textId="77777777" w:rsidR="007745F1" w:rsidRDefault="007745F1" w:rsidP="00673359">
      <w:pPr>
        <w:spacing w:after="0" w:line="240" w:lineRule="auto"/>
        <w:jc w:val="both"/>
      </w:pPr>
    </w:p>
    <w:p w14:paraId="48E1474F" w14:textId="77777777" w:rsidR="007745F1" w:rsidRDefault="007745F1" w:rsidP="00673359">
      <w:pPr>
        <w:spacing w:after="0" w:line="240" w:lineRule="auto"/>
        <w:jc w:val="both"/>
      </w:pPr>
    </w:p>
    <w:p w14:paraId="1C1F0A87" w14:textId="77777777" w:rsidR="00013881" w:rsidRDefault="00013881" w:rsidP="00673359">
      <w:pPr>
        <w:spacing w:after="0" w:line="240" w:lineRule="auto"/>
        <w:jc w:val="both"/>
      </w:pPr>
    </w:p>
    <w:p w14:paraId="057978B2" w14:textId="77777777" w:rsidR="007745F1" w:rsidRDefault="007745F1" w:rsidP="00673359">
      <w:pPr>
        <w:spacing w:after="0" w:line="240" w:lineRule="auto"/>
        <w:jc w:val="both"/>
      </w:pPr>
    </w:p>
    <w:p w14:paraId="2017F3B9" w14:textId="77777777" w:rsidR="007745F1" w:rsidRDefault="007745F1" w:rsidP="00673359">
      <w:pPr>
        <w:spacing w:after="0" w:line="240" w:lineRule="auto"/>
        <w:jc w:val="both"/>
      </w:pPr>
    </w:p>
    <w:p w14:paraId="51EDB661" w14:textId="77777777" w:rsidR="007745F1" w:rsidRDefault="007745F1" w:rsidP="00673359">
      <w:pPr>
        <w:spacing w:after="0" w:line="240" w:lineRule="auto"/>
        <w:jc w:val="both"/>
      </w:pPr>
    </w:p>
    <w:p w14:paraId="2396B858" w14:textId="77777777" w:rsidR="007745F1" w:rsidRDefault="007745F1" w:rsidP="00673359">
      <w:pPr>
        <w:spacing w:after="0" w:line="240" w:lineRule="auto"/>
        <w:jc w:val="both"/>
      </w:pPr>
    </w:p>
    <w:p w14:paraId="682ABD51" w14:textId="77777777" w:rsidR="007745F1" w:rsidRDefault="007745F1" w:rsidP="00673359">
      <w:pPr>
        <w:spacing w:after="0" w:line="240" w:lineRule="auto"/>
        <w:jc w:val="both"/>
      </w:pPr>
    </w:p>
    <w:p w14:paraId="4AADB2DA" w14:textId="77777777" w:rsidR="007745F1" w:rsidRDefault="007745F1" w:rsidP="00673359">
      <w:pPr>
        <w:spacing w:after="0" w:line="240" w:lineRule="auto"/>
        <w:jc w:val="both"/>
      </w:pPr>
    </w:p>
    <w:p w14:paraId="04B33AA7" w14:textId="77777777" w:rsidR="007745F1" w:rsidRDefault="007745F1" w:rsidP="00673359">
      <w:pPr>
        <w:spacing w:after="0" w:line="240" w:lineRule="auto"/>
        <w:jc w:val="both"/>
      </w:pPr>
    </w:p>
    <w:p w14:paraId="6ADDC9E5" w14:textId="77777777" w:rsidR="00827A9D" w:rsidRDefault="00827A9D" w:rsidP="00673359">
      <w:pPr>
        <w:spacing w:after="0" w:line="240" w:lineRule="auto"/>
        <w:jc w:val="both"/>
      </w:pPr>
    </w:p>
    <w:p w14:paraId="43CB13BF" w14:textId="1737E937" w:rsidR="007745F1" w:rsidRDefault="00EF0655" w:rsidP="00673359">
      <w:pPr>
        <w:spacing w:after="0" w:line="240" w:lineRule="auto"/>
        <w:jc w:val="both"/>
      </w:pPr>
      <w:r>
        <w:tab/>
      </w:r>
    </w:p>
    <w:p w14:paraId="60C171E8" w14:textId="77777777" w:rsidR="007745F1" w:rsidRDefault="0081151E" w:rsidP="0081151E">
      <w:pPr>
        <w:spacing w:after="0" w:line="240" w:lineRule="auto"/>
        <w:jc w:val="center"/>
      </w:pPr>
      <w:r>
        <w:t>-------------------------------------------------</w:t>
      </w:r>
    </w:p>
    <w:p w14:paraId="783BC438" w14:textId="77777777" w:rsidR="007745F1" w:rsidRPr="00E21F36" w:rsidRDefault="007745F1" w:rsidP="0081151E">
      <w:pPr>
        <w:spacing w:after="0" w:line="240" w:lineRule="auto"/>
        <w:jc w:val="center"/>
        <w:rPr>
          <w:i/>
          <w:iCs/>
          <w:sz w:val="20"/>
          <w:szCs w:val="20"/>
        </w:rPr>
      </w:pPr>
      <w:r w:rsidRPr="00E21F36">
        <w:rPr>
          <w:i/>
          <w:iCs/>
          <w:sz w:val="20"/>
          <w:szCs w:val="20"/>
        </w:rPr>
        <w:t>podpis Recenzenta</w:t>
      </w:r>
      <w:bookmarkEnd w:id="2"/>
    </w:p>
    <w:sectPr w:rsidR="007745F1" w:rsidRPr="00E21F36" w:rsidSect="00AE664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1417" w:bottom="1418" w:left="993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9352F" w14:textId="77777777" w:rsidR="00F24FEB" w:rsidRDefault="00F24FEB" w:rsidP="009B144E">
      <w:pPr>
        <w:spacing w:after="0" w:line="240" w:lineRule="auto"/>
      </w:pPr>
      <w:r>
        <w:separator/>
      </w:r>
    </w:p>
  </w:endnote>
  <w:endnote w:type="continuationSeparator" w:id="0">
    <w:p w14:paraId="2D3D1DC5" w14:textId="77777777" w:rsidR="00F24FEB" w:rsidRDefault="00F24FEB" w:rsidP="009B14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7C7D3" w14:textId="77777777" w:rsidR="00AE6641" w:rsidRDefault="00AE664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2962C" w14:textId="4445C858" w:rsidR="0081151E" w:rsidRDefault="006E3D18">
    <w:pPr>
      <w:pStyle w:val="Stopka"/>
    </w:pPr>
    <w:r>
      <w:rPr>
        <w:noProof/>
      </w:rPr>
      <w:drawing>
        <wp:anchor distT="0" distB="0" distL="114300" distR="114300" simplePos="0" relativeHeight="251657728" behindDoc="1" locked="0" layoutInCell="1" allowOverlap="1" wp14:anchorId="4884DB1B" wp14:editId="42A16252">
          <wp:simplePos x="0" y="0"/>
          <wp:positionH relativeFrom="column">
            <wp:posOffset>982980</wp:posOffset>
          </wp:positionH>
          <wp:positionV relativeFrom="paragraph">
            <wp:posOffset>-72390</wp:posOffset>
          </wp:positionV>
          <wp:extent cx="3787775" cy="451485"/>
          <wp:effectExtent l="0" t="0" r="0" b="0"/>
          <wp:wrapTight wrapText="bothSides">
            <wp:wrapPolygon edited="0">
              <wp:start x="0" y="0"/>
              <wp:lineTo x="0" y="20962"/>
              <wp:lineTo x="21509" y="20962"/>
              <wp:lineTo x="21509" y="0"/>
              <wp:lineTo x="0" y="0"/>
            </wp:wrapPolygon>
          </wp:wrapTight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87775" cy="4514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1A56E" w14:textId="77777777" w:rsidR="006E3D18" w:rsidRDefault="00C474AC" w:rsidP="00C474AC">
    <w:pPr>
      <w:spacing w:after="0" w:line="240" w:lineRule="auto"/>
      <w:jc w:val="both"/>
      <w:rPr>
        <w:i/>
      </w:rPr>
    </w:pPr>
    <w:r w:rsidRPr="007745F1">
      <w:rPr>
        <w:i/>
      </w:rPr>
      <w:t>Uzasadnienie opinii prosimy podać na następnej stronie.</w:t>
    </w:r>
    <w:r>
      <w:rPr>
        <w:i/>
      </w:rPr>
      <w:t xml:space="preserve"> </w:t>
    </w:r>
  </w:p>
  <w:p w14:paraId="1D9239B8" w14:textId="52793072" w:rsidR="00C474AC" w:rsidRPr="007745F1" w:rsidRDefault="006E3D18" w:rsidP="00C474AC">
    <w:pPr>
      <w:spacing w:after="0" w:line="240" w:lineRule="auto"/>
      <w:jc w:val="both"/>
      <w:rPr>
        <w:i/>
      </w:rPr>
    </w:pPr>
    <w:r>
      <w:rPr>
        <w:i/>
      </w:rPr>
      <w:t>U</w:t>
    </w:r>
    <w:r w:rsidR="00C474AC" w:rsidRPr="007745F1">
      <w:rPr>
        <w:i/>
      </w:rPr>
      <w:t xml:space="preserve">wagi Recenzenta </w:t>
    </w:r>
    <w:r>
      <w:rPr>
        <w:i/>
      </w:rPr>
      <w:t>zostaną</w:t>
    </w:r>
    <w:r w:rsidR="00C474AC" w:rsidRPr="007745F1">
      <w:rPr>
        <w:i/>
      </w:rPr>
      <w:t xml:space="preserve"> anonimowo przekazane autorowi</w:t>
    </w:r>
    <w:r w:rsidRPr="006E3D18">
      <w:t xml:space="preserve"> </w:t>
    </w:r>
    <w:r w:rsidRPr="006E3D18">
      <w:rPr>
        <w:i/>
      </w:rPr>
      <w:t>do wiadomości</w:t>
    </w:r>
    <w:r w:rsidR="00C474AC" w:rsidRPr="007745F1">
      <w:rPr>
        <w:i/>
      </w:rPr>
      <w:t>.</w:t>
    </w:r>
  </w:p>
  <w:p w14:paraId="4B91C2F5" w14:textId="77777777" w:rsidR="0081151E" w:rsidRDefault="0081151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378B34" w14:textId="77777777" w:rsidR="00F24FEB" w:rsidRDefault="00F24FEB" w:rsidP="009B144E">
      <w:pPr>
        <w:spacing w:after="0" w:line="240" w:lineRule="auto"/>
      </w:pPr>
      <w:r>
        <w:separator/>
      </w:r>
    </w:p>
  </w:footnote>
  <w:footnote w:type="continuationSeparator" w:id="0">
    <w:p w14:paraId="3783EDE7" w14:textId="77777777" w:rsidR="00F24FEB" w:rsidRDefault="00F24FEB" w:rsidP="009B14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B0D5C" w14:textId="77777777" w:rsidR="00AE6641" w:rsidRDefault="00AE664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11967" w14:textId="77777777" w:rsidR="00AE6641" w:rsidRDefault="00AE6641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630B3" w14:textId="2466D3A5" w:rsidR="007745F1" w:rsidRPr="007745F1" w:rsidRDefault="007745F1" w:rsidP="007745F1">
    <w:pPr>
      <w:pStyle w:val="Nagwek"/>
      <w:jc w:val="center"/>
    </w:pPr>
    <w:r w:rsidRPr="007745F1">
      <w:t xml:space="preserve">Recenzja wydawnicza </w:t>
    </w:r>
    <w:r w:rsidR="002664F6">
      <w:t>(po</w:t>
    </w:r>
    <w:r w:rsidR="005F1FE8">
      <w:t>now</w:t>
    </w:r>
    <w:r w:rsidR="002664F6">
      <w:t xml:space="preserve">na) </w:t>
    </w:r>
    <w:r w:rsidRPr="007745F1">
      <w:t>dla</w:t>
    </w:r>
  </w:p>
  <w:p w14:paraId="483730CC" w14:textId="77777777" w:rsidR="007745F1" w:rsidRPr="007745F1" w:rsidRDefault="007745F1" w:rsidP="007745F1">
    <w:pPr>
      <w:pStyle w:val="Nagwek"/>
      <w:jc w:val="center"/>
      <w:rPr>
        <w:i/>
        <w:sz w:val="28"/>
        <w:szCs w:val="28"/>
      </w:rPr>
    </w:pPr>
    <w:r w:rsidRPr="007745F1">
      <w:rPr>
        <w:i/>
        <w:sz w:val="28"/>
        <w:szCs w:val="28"/>
      </w:rPr>
      <w:t>Studia Philosophiae Christianae</w:t>
    </w:r>
    <w:r w:rsidR="00E21F36">
      <w:rPr>
        <w:i/>
        <w:sz w:val="28"/>
        <w:szCs w:val="28"/>
      </w:rPr>
      <w:t xml:space="preserve"> </w:t>
    </w:r>
    <w:r w:rsidR="00E21F36" w:rsidRPr="00E21F36">
      <w:rPr>
        <w:iCs/>
        <w:sz w:val="28"/>
        <w:szCs w:val="28"/>
      </w:rPr>
      <w:t>(</w:t>
    </w:r>
    <w:proofErr w:type="spellStart"/>
    <w:r w:rsidR="00E21F36" w:rsidRPr="00E21F36">
      <w:rPr>
        <w:iCs/>
        <w:sz w:val="28"/>
        <w:szCs w:val="28"/>
      </w:rPr>
      <w:t>SPCh</w:t>
    </w:r>
    <w:proofErr w:type="spellEnd"/>
    <w:r w:rsidR="00E21F36" w:rsidRPr="00E21F36">
      <w:rPr>
        <w:iCs/>
        <w:sz w:val="28"/>
        <w:szCs w:val="28"/>
      </w:rPr>
      <w:t>)</w:t>
    </w:r>
  </w:p>
  <w:p w14:paraId="0857DFEC" w14:textId="77777777" w:rsidR="007745F1" w:rsidRPr="007745F1" w:rsidRDefault="007745F1" w:rsidP="007745F1">
    <w:pPr>
      <w:pStyle w:val="Nagwek"/>
      <w:jc w:val="center"/>
      <w:rPr>
        <w:sz w:val="24"/>
        <w:szCs w:val="24"/>
      </w:rPr>
    </w:pPr>
    <w:r w:rsidRPr="007745F1">
      <w:rPr>
        <w:sz w:val="24"/>
        <w:szCs w:val="24"/>
      </w:rPr>
      <w:t>Instytut Filozofii UKSW</w:t>
    </w:r>
    <w:r w:rsidR="0081151E">
      <w:rPr>
        <w:sz w:val="24"/>
        <w:szCs w:val="24"/>
      </w:rPr>
      <w:t xml:space="preserve"> w Warszawie</w:t>
    </w:r>
  </w:p>
  <w:p w14:paraId="2E362419" w14:textId="77777777" w:rsidR="007745F1" w:rsidRPr="007745F1" w:rsidRDefault="007745F1" w:rsidP="007745F1">
    <w:pPr>
      <w:pStyle w:val="Nagwek"/>
      <w:jc w:val="center"/>
      <w:rPr>
        <w:sz w:val="24"/>
        <w:szCs w:val="24"/>
      </w:rPr>
    </w:pPr>
  </w:p>
  <w:p w14:paraId="6E1391DF" w14:textId="77777777" w:rsidR="007745F1" w:rsidRDefault="007745F1" w:rsidP="00AE6641">
    <w:pPr>
      <w:pStyle w:val="Nagwek"/>
      <w:pBdr>
        <w:bottom w:val="single" w:sz="12" w:space="1" w:color="auto"/>
      </w:pBdr>
      <w:tabs>
        <w:tab w:val="clear" w:pos="9072"/>
      </w:tabs>
      <w:ind w:right="-426"/>
      <w:jc w:val="center"/>
    </w:pPr>
    <w:r w:rsidRPr="009B144E">
      <w:t xml:space="preserve">Wóycickiego 1/3, </w:t>
    </w:r>
    <w:r w:rsidR="0081151E">
      <w:t xml:space="preserve">(pok. 302), </w:t>
    </w:r>
    <w:r w:rsidRPr="009B144E">
      <w:t>01</w:t>
    </w:r>
    <w:r w:rsidR="0081151E">
      <w:t>-</w:t>
    </w:r>
    <w:r>
      <w:t>938</w:t>
    </w:r>
    <w:r w:rsidRPr="009B144E">
      <w:t xml:space="preserve"> Warszawa</w:t>
    </w:r>
    <w:r w:rsidR="0081151E">
      <w:t xml:space="preserve"> – </w:t>
    </w:r>
    <w:hyperlink r:id="rId1" w:history="1">
      <w:r w:rsidR="0081151E" w:rsidRPr="009F4731">
        <w:rPr>
          <w:rStyle w:val="Hipercze"/>
        </w:rPr>
        <w:t>www.spch.uksw.edu.pl</w:t>
      </w:r>
    </w:hyperlink>
    <w:r w:rsidR="0081151E">
      <w:t xml:space="preserve"> – e-mail: </w:t>
    </w:r>
    <w:hyperlink r:id="rId2" w:history="1">
      <w:r w:rsidR="0081151E" w:rsidRPr="009F4731">
        <w:rPr>
          <w:rStyle w:val="Hipercze"/>
        </w:rPr>
        <w:t>spch@uksw.edu.pl</w:t>
      </w:r>
    </w:hyperlink>
  </w:p>
  <w:p w14:paraId="7FCFFA17" w14:textId="77777777" w:rsidR="007745F1" w:rsidRPr="0081151E" w:rsidRDefault="0081151E" w:rsidP="00AE6641">
    <w:pPr>
      <w:pStyle w:val="Nagwek"/>
      <w:tabs>
        <w:tab w:val="clear" w:pos="9072"/>
      </w:tabs>
      <w:rPr>
        <w:lang w:val="en-US"/>
      </w:rPr>
    </w:pPr>
    <w:r w:rsidRPr="0081151E">
      <w:rPr>
        <w:lang w:val="en-US"/>
      </w:rPr>
      <w:t>Data: dd-mm-</w:t>
    </w:r>
    <w:proofErr w:type="spellStart"/>
    <w:r w:rsidRPr="0081151E">
      <w:rPr>
        <w:lang w:val="en-US"/>
      </w:rPr>
      <w:t>rrrr</w:t>
    </w:r>
    <w:proofErr w:type="spellEnd"/>
    <w:r w:rsidRPr="0081151E">
      <w:rPr>
        <w:lang w:val="en-US"/>
      </w:rPr>
      <w:t xml:space="preserve">  / </w:t>
    </w:r>
    <w:r>
      <w:rPr>
        <w:lang w:val="en-US"/>
      </w:rPr>
      <w:t>N</w:t>
    </w:r>
    <w:r w:rsidRPr="0081151E">
      <w:rPr>
        <w:lang w:val="en-US"/>
      </w:rPr>
      <w:t xml:space="preserve">r </w:t>
    </w:r>
    <w:proofErr w:type="spellStart"/>
    <w:r w:rsidRPr="0081151E">
      <w:rPr>
        <w:lang w:val="en-US"/>
      </w:rPr>
      <w:t>e</w:t>
    </w:r>
    <w:r>
      <w:rPr>
        <w:lang w:val="en-US"/>
      </w:rPr>
      <w:t>w</w:t>
    </w:r>
    <w:proofErr w:type="spellEnd"/>
    <w:r>
      <w:rPr>
        <w:lang w:val="en-US"/>
      </w:rPr>
      <w:t xml:space="preserve">.: </w:t>
    </w:r>
    <w:proofErr w:type="spellStart"/>
    <w:r>
      <w:rPr>
        <w:lang w:val="en-US"/>
      </w:rPr>
      <w:t>rrrr</w:t>
    </w:r>
    <w:proofErr w:type="spellEnd"/>
    <w:r>
      <w:rPr>
        <w:lang w:val="en-US"/>
      </w:rPr>
      <w:t>-x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/>
        <w:sz w:val="16"/>
      </w:rPr>
    </w:lvl>
  </w:abstractNum>
  <w:abstractNum w:abstractNumId="1" w15:restartNumberingAfterBreak="0">
    <w:nsid w:val="1EE038BA"/>
    <w:multiLevelType w:val="hybridMultilevel"/>
    <w:tmpl w:val="7BD87564"/>
    <w:lvl w:ilvl="0" w:tplc="8C82FF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9032755">
    <w:abstractNumId w:val="1"/>
  </w:num>
  <w:num w:numId="2" w16cid:durableId="4068794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MDa2NDEwMjMytjRV0lEKTi0uzszPAykwqgUA+KT4NywAAAA="/>
  </w:docVars>
  <w:rsids>
    <w:rsidRoot w:val="009B144E"/>
    <w:rsid w:val="00013881"/>
    <w:rsid w:val="000C33FB"/>
    <w:rsid w:val="0013308C"/>
    <w:rsid w:val="0015586E"/>
    <w:rsid w:val="001604E2"/>
    <w:rsid w:val="001D6992"/>
    <w:rsid w:val="002249FC"/>
    <w:rsid w:val="00236807"/>
    <w:rsid w:val="00255C31"/>
    <w:rsid w:val="002664F6"/>
    <w:rsid w:val="00341D39"/>
    <w:rsid w:val="003679BC"/>
    <w:rsid w:val="003B44A8"/>
    <w:rsid w:val="003F42B5"/>
    <w:rsid w:val="00431938"/>
    <w:rsid w:val="00433059"/>
    <w:rsid w:val="004E3544"/>
    <w:rsid w:val="00503949"/>
    <w:rsid w:val="00505E6A"/>
    <w:rsid w:val="005911FE"/>
    <w:rsid w:val="005E0F7E"/>
    <w:rsid w:val="005E7B01"/>
    <w:rsid w:val="005F1FE8"/>
    <w:rsid w:val="00626F7D"/>
    <w:rsid w:val="00655040"/>
    <w:rsid w:val="00673359"/>
    <w:rsid w:val="006B62ED"/>
    <w:rsid w:val="006E3D18"/>
    <w:rsid w:val="00714C71"/>
    <w:rsid w:val="00723F6D"/>
    <w:rsid w:val="007745F1"/>
    <w:rsid w:val="00780B3B"/>
    <w:rsid w:val="007A72C2"/>
    <w:rsid w:val="0081151E"/>
    <w:rsid w:val="00827A9D"/>
    <w:rsid w:val="00865981"/>
    <w:rsid w:val="008763F0"/>
    <w:rsid w:val="008A2A75"/>
    <w:rsid w:val="0098379C"/>
    <w:rsid w:val="009B144E"/>
    <w:rsid w:val="009C7265"/>
    <w:rsid w:val="009E732F"/>
    <w:rsid w:val="009E7E62"/>
    <w:rsid w:val="00A01AFE"/>
    <w:rsid w:val="00A711EF"/>
    <w:rsid w:val="00AE6641"/>
    <w:rsid w:val="00BE4A7D"/>
    <w:rsid w:val="00C27A68"/>
    <w:rsid w:val="00C474AC"/>
    <w:rsid w:val="00CE7813"/>
    <w:rsid w:val="00CE7E60"/>
    <w:rsid w:val="00D0000D"/>
    <w:rsid w:val="00DB0E56"/>
    <w:rsid w:val="00E0079E"/>
    <w:rsid w:val="00E21F36"/>
    <w:rsid w:val="00E80CFB"/>
    <w:rsid w:val="00E842D8"/>
    <w:rsid w:val="00EF0655"/>
    <w:rsid w:val="00F24FEB"/>
    <w:rsid w:val="00F91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D89AE4"/>
  <w15:chartTrackingRefBased/>
  <w15:docId w15:val="{9D4FC544-C8BD-49CE-9202-165016E2D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B14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B144E"/>
  </w:style>
  <w:style w:type="paragraph" w:styleId="Stopka">
    <w:name w:val="footer"/>
    <w:basedOn w:val="Normalny"/>
    <w:link w:val="StopkaZnak"/>
    <w:uiPriority w:val="99"/>
    <w:unhideWhenUsed/>
    <w:rsid w:val="009B14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B144E"/>
  </w:style>
  <w:style w:type="paragraph" w:styleId="Akapitzlist">
    <w:name w:val="List Paragraph"/>
    <w:basedOn w:val="Normalny"/>
    <w:uiPriority w:val="34"/>
    <w:qFormat/>
    <w:rsid w:val="009B144E"/>
    <w:pPr>
      <w:ind w:left="720"/>
      <w:contextualSpacing/>
    </w:pPr>
  </w:style>
  <w:style w:type="character" w:styleId="Hipercze">
    <w:name w:val="Hyperlink"/>
    <w:uiPriority w:val="99"/>
    <w:unhideWhenUsed/>
    <w:rsid w:val="009B144E"/>
    <w:rPr>
      <w:color w:val="0000FF"/>
      <w:u w:val="single"/>
    </w:rPr>
  </w:style>
  <w:style w:type="table" w:styleId="Tabela-Siatka">
    <w:name w:val="Table Grid"/>
    <w:basedOn w:val="Standardowy"/>
    <w:uiPriority w:val="59"/>
    <w:rsid w:val="001558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uiPriority w:val="99"/>
    <w:semiHidden/>
    <w:unhideWhenUsed/>
    <w:rsid w:val="008115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mailto:spch@uksw.edu.pl" TargetMode="External"/><Relationship Id="rId1" Type="http://schemas.openxmlformats.org/officeDocument/2006/relationships/hyperlink" Target="http://www.spch.uksw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5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25</CharactersWithSpaces>
  <SharedDoc>false</SharedDoc>
  <HLinks>
    <vt:vector size="12" baseType="variant">
      <vt:variant>
        <vt:i4>5111856</vt:i4>
      </vt:variant>
      <vt:variant>
        <vt:i4>3</vt:i4>
      </vt:variant>
      <vt:variant>
        <vt:i4>0</vt:i4>
      </vt:variant>
      <vt:variant>
        <vt:i4>5</vt:i4>
      </vt:variant>
      <vt:variant>
        <vt:lpwstr>mailto:spch@uksw.edu.pl</vt:lpwstr>
      </vt:variant>
      <vt:variant>
        <vt:lpwstr/>
      </vt:variant>
      <vt:variant>
        <vt:i4>4587590</vt:i4>
      </vt:variant>
      <vt:variant>
        <vt:i4>0</vt:i4>
      </vt:variant>
      <vt:variant>
        <vt:i4>0</vt:i4>
      </vt:variant>
      <vt:variant>
        <vt:i4>5</vt:i4>
      </vt:variant>
      <vt:variant>
        <vt:lpwstr>http://www.spch.uksw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</dc:creator>
  <cp:keywords/>
  <cp:lastModifiedBy>Adam</cp:lastModifiedBy>
  <cp:revision>4</cp:revision>
  <dcterms:created xsi:type="dcterms:W3CDTF">2023-04-28T08:49:00Z</dcterms:created>
  <dcterms:modified xsi:type="dcterms:W3CDTF">2023-04-28T08:50:00Z</dcterms:modified>
</cp:coreProperties>
</file>